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559D" w14:textId="4E0FA358" w:rsidR="0026660F" w:rsidRDefault="0026660F" w:rsidP="0026660F">
      <w:pPr>
        <w:pStyle w:val="1"/>
        <w:jc w:val="center"/>
        <w:rPr>
          <w:rFonts w:ascii="Calibri" w:eastAsia="Calibri" w:hAnsi="Calibri" w:cs="Calibri"/>
          <w:szCs w:val="40"/>
          <w:lang w:val="en-GB"/>
        </w:rPr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35379909" w14:textId="77777777" w:rsidR="00892F56" w:rsidRDefault="00892F56" w:rsidP="00892F56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>
          <w:rPr>
            <w:rStyle w:val="a9"/>
          </w:rPr>
          <w:t>"Python Advanced" course at @Software University.</w:t>
        </w:r>
      </w:hyperlink>
      <w:r>
        <w:t xml:space="preserve"> </w:t>
      </w:r>
    </w:p>
    <w:p w14:paraId="2E6F44CC" w14:textId="77777777" w:rsidR="0026660F" w:rsidRDefault="0026660F" w:rsidP="0026660F">
      <w:pPr>
        <w:pStyle w:val="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>given number</w:t>
      </w:r>
    </w:p>
    <w:p w14:paraId="41ABC77C" w14:textId="77777777" w:rsidR="0026660F" w:rsidRDefault="0026660F" w:rsidP="0026660F">
      <w:pPr>
        <w:pStyle w:val="3"/>
      </w:pPr>
      <w:r w:rsidRPr="24974859">
        <w:t>Input</w:t>
      </w:r>
    </w:p>
    <w:p w14:paraId="7610BCE1" w14:textId="63D0FBA5" w:rsidR="0026660F" w:rsidRDefault="0026660F" w:rsidP="0026660F">
      <w:pPr>
        <w:pStyle w:val="ac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ac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r w:rsidRPr="24974859">
        <w:t>natural</w:t>
      </w:r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>decimal digit</w:t>
      </w:r>
    </w:p>
    <w:p w14:paraId="13C57CF7" w14:textId="77777777" w:rsidR="0026660F" w:rsidRDefault="0026660F" w:rsidP="0026660F">
      <w:pPr>
        <w:pStyle w:val="3"/>
        <w:rPr>
          <w:color w:val="00B050"/>
        </w:rPr>
      </w:pPr>
      <w:r w:rsidRPr="24974859">
        <w:t>Examples</w:t>
      </w:r>
    </w:p>
    <w:tbl>
      <w:tblPr>
        <w:tblStyle w:val="af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7B9492A7" w14:textId="77777777" w:rsidTr="00AA14FC"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41B7D3BE" w14:textId="77777777" w:rsidR="0026660F" w:rsidRDefault="0026660F" w:rsidP="0026660F">
      <w:pPr>
        <w:pStyle w:val="3"/>
      </w:pPr>
      <w:r w:rsidRPr="24974859">
        <w:t>Hints</w:t>
      </w:r>
    </w:p>
    <w:p w14:paraId="4442F8BD" w14:textId="5BA23EEE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</w:t>
      </w:r>
      <w:hyperlink r:id="rId9" w:history="1">
        <w:r w:rsidRPr="008976F4">
          <w:rPr>
            <w:rStyle w:val="a9"/>
            <w:b/>
            <w:bCs/>
          </w:rPr>
          <w:t>here</w:t>
        </w:r>
      </w:hyperlink>
    </w:p>
    <w:p w14:paraId="0B31CC85" w14:textId="1868469C" w:rsidR="00DD1B7D" w:rsidRDefault="0026660F" w:rsidP="00DD1B7D">
      <w:pPr>
        <w:pStyle w:val="ac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ac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ac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0C1EBDD7" w14:textId="265F03A8" w:rsidR="0026660F" w:rsidRPr="00027507" w:rsidRDefault="0026660F" w:rsidP="00027507">
      <w:pPr>
        <w:ind w:left="360"/>
      </w:pPr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5A944" w14:textId="77777777" w:rsidR="0026660F" w:rsidRDefault="0026660F" w:rsidP="0026660F">
      <w:pPr>
        <w:pStyle w:val="2"/>
      </w:pPr>
      <w:r>
        <w:t>ASCII Art</w:t>
      </w:r>
    </w:p>
    <w:p w14:paraId="611B461B" w14:textId="68BA4D76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\()"</w:t>
      </w:r>
      <w:r w:rsidRPr="7F717EB1">
        <w:rPr>
          <w:rFonts w:ascii="Calibri" w:eastAsia="Calibri" w:hAnsi="Calibri" w:cs="Calibri"/>
        </w:rPr>
        <w:t xml:space="preserve"> to structure the word. Use the </w:t>
      </w:r>
      <w:r w:rsidRPr="7F717EB1">
        <w:rPr>
          <w:rFonts w:ascii="Calibri" w:eastAsia="Calibri" w:hAnsi="Calibri" w:cs="Calibri"/>
          <w:b/>
          <w:bCs/>
        </w:rPr>
        <w:t xml:space="preserve">pyfiglet </w:t>
      </w:r>
      <w:r w:rsidRPr="7F717EB1">
        <w:rPr>
          <w:rFonts w:ascii="Calibri" w:eastAsia="Calibri" w:hAnsi="Calibri" w:cs="Calibri"/>
        </w:rPr>
        <w:t xml:space="preserve">module. You can read more about it </w:t>
      </w:r>
      <w:hyperlink r:id="rId13" w:history="1">
        <w:r w:rsidRPr="008976F4">
          <w:rPr>
            <w:rStyle w:val="a9"/>
            <w:rFonts w:ascii="Calibri" w:eastAsia="Calibri" w:hAnsi="Calibri" w:cs="Calibri"/>
            <w:b/>
            <w:bCs/>
          </w:rPr>
          <w:t>here</w:t>
        </w:r>
      </w:hyperlink>
    </w:p>
    <w:p w14:paraId="6E5D60AF" w14:textId="77777777" w:rsidR="0026660F" w:rsidRDefault="0026660F" w:rsidP="0026660F">
      <w:pPr>
        <w:pStyle w:val="3"/>
      </w:pPr>
      <w:r w:rsidRPr="24974859">
        <w:lastRenderedPageBreak/>
        <w:t>Directions</w:t>
      </w:r>
    </w:p>
    <w:p w14:paraId="0F53027A" w14:textId="7A18B3A1" w:rsidR="0026660F" w:rsidRDefault="0026660F" w:rsidP="0026660F">
      <w:pPr>
        <w:pStyle w:val="ac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your_project_name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>search for pyfiglet</w:t>
      </w:r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ac"/>
        <w:numPr>
          <w:ilvl w:val="0"/>
          <w:numId w:val="48"/>
        </w:numPr>
      </w:pPr>
      <w:r w:rsidRPr="24974859">
        <w:t>Import the module</w:t>
      </w:r>
    </w:p>
    <w:p w14:paraId="5F0A111F" w14:textId="6CA5879D" w:rsidR="0026660F" w:rsidRPr="00D15CFF" w:rsidRDefault="0026660F" w:rsidP="0026660F">
      <w:pPr>
        <w:pStyle w:val="ac"/>
        <w:numPr>
          <w:ilvl w:val="0"/>
          <w:numId w:val="48"/>
        </w:numPr>
      </w:pPr>
      <w:r w:rsidRPr="00D15CFF">
        <w:t xml:space="preserve">Implement the logic. We will be using the </w:t>
      </w:r>
      <w:r w:rsidRPr="00D15CFF">
        <w:rPr>
          <w:rFonts w:ascii="Consolas" w:hAnsi="Consolas"/>
          <w:b/>
          <w:bCs/>
        </w:rPr>
        <w:t>figlet_format</w:t>
      </w:r>
      <w:r w:rsidRPr="00D15CFF">
        <w:t xml:space="preserve"> method</w:t>
      </w:r>
    </w:p>
    <w:p w14:paraId="203FC594" w14:textId="77777777" w:rsidR="0026660F" w:rsidRDefault="0026660F" w:rsidP="0026660F">
      <w:pPr>
        <w:pStyle w:val="3"/>
        <w:rPr>
          <w:color w:val="00B050"/>
        </w:rPr>
      </w:pPr>
      <w:r w:rsidRPr="24974859">
        <w:t>Examples</w:t>
      </w:r>
    </w:p>
    <w:tbl>
      <w:tblPr>
        <w:tblStyle w:val="af"/>
        <w:tblW w:w="10543" w:type="dxa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4C7FB0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4C7FB0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B8E6FD5" w14:textId="77777777" w:rsidTr="004C7FB0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3"/>
      </w:pPr>
      <w:r>
        <w:t>Hints</w:t>
      </w:r>
    </w:p>
    <w:p w14:paraId="37A1B915" w14:textId="20B0255F" w:rsidR="0026660F" w:rsidRDefault="0026660F" w:rsidP="0026660F">
      <w:pPr>
        <w:pStyle w:val="ac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6C8AAF7E">
            <wp:extent cx="3257550" cy="442953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039" cy="44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ac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9903B" w14:textId="35BB1CFB" w:rsidR="008024A6" w:rsidRDefault="0026660F" w:rsidP="008024A6">
      <w:pPr>
        <w:pStyle w:val="ac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6F50829B" w14:textId="77777777" w:rsidR="0026660F" w:rsidRDefault="0026660F" w:rsidP="0026660F">
      <w:pPr>
        <w:pStyle w:val="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79925A93" w14:textId="77777777" w:rsidR="0026660F" w:rsidRDefault="0026660F" w:rsidP="0026660F">
      <w:pPr>
        <w:pStyle w:val="3"/>
        <w:rPr>
          <w:color w:val="00B050"/>
        </w:rPr>
      </w:pPr>
      <w:r w:rsidRPr="27123E28">
        <w:t>Examples</w:t>
      </w:r>
    </w:p>
    <w:tbl>
      <w:tblPr>
        <w:tblStyle w:val="af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lastRenderedPageBreak/>
              <w:t xml:space="preserve">1   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lastRenderedPageBreak/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3"/>
      </w:pPr>
      <w:r w:rsidRPr="27123E28">
        <w:t>Hints</w:t>
      </w:r>
    </w:p>
    <w:p w14:paraId="4DDE5C64" w14:textId="7A550AE5" w:rsidR="0026660F" w:rsidRDefault="0026660F" w:rsidP="0026660F">
      <w:pPr>
        <w:pStyle w:val="ac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</w:t>
      </w:r>
      <w:r w:rsidR="008976F4">
        <w:t xml:space="preserve">a </w:t>
      </w:r>
      <w:r w:rsidRPr="27123E28">
        <w:t>triangle</w:t>
      </w:r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ac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>starting from our limit, each printing a line per cycle</w:t>
      </w:r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ac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2F40D752" w:rsidR="0026660F" w:rsidRDefault="0026660F" w:rsidP="0026660F">
      <w:pPr>
        <w:pStyle w:val="2"/>
      </w:pPr>
      <w:r w:rsidRPr="27123E28">
        <w:lastRenderedPageBreak/>
        <w:t xml:space="preserve">Mathematical </w:t>
      </w:r>
      <w:r w:rsidR="00A055F2">
        <w:t>O</w:t>
      </w:r>
      <w:r w:rsidRPr="27123E28">
        <w:t>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>one string</w:t>
      </w:r>
    </w:p>
    <w:p w14:paraId="771118F5" w14:textId="77777777" w:rsidR="0026660F" w:rsidRDefault="0026660F" w:rsidP="0026660F">
      <w:pPr>
        <w:pStyle w:val="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r w:rsidRPr="27123E28">
        <w:rPr>
          <w:b/>
          <w:bCs/>
        </w:rPr>
        <w:t>format</w:t>
      </w:r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ac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3F0CE58B" w:rsidR="0026660F" w:rsidRDefault="0026660F" w:rsidP="0026660F">
      <w:pPr>
        <w:pStyle w:val="ac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 char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</w:t>
      </w:r>
      <w:r w:rsidR="008976F4">
        <w:t>by</w:t>
      </w:r>
      <w:r w:rsidRPr="27123E28">
        <w:t xml:space="preserve">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</w:t>
      </w:r>
      <w:r w:rsidR="008976F4">
        <w:t>from</w:t>
      </w:r>
      <w:r w:rsidRPr="27123E28">
        <w:t xml:space="preserve">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second</w:t>
      </w:r>
    </w:p>
    <w:p w14:paraId="1C4AF4B6" w14:textId="669A3F02" w:rsidR="0026660F" w:rsidRPr="0026660F" w:rsidRDefault="0026660F" w:rsidP="0026660F">
      <w:pPr>
        <w:pStyle w:val="ac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>of the operation</w:t>
      </w:r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>decimal point</w:t>
      </w:r>
    </w:p>
    <w:p w14:paraId="1D386435" w14:textId="77777777" w:rsidR="0026660F" w:rsidRDefault="0026660F" w:rsidP="0026660F">
      <w:pPr>
        <w:pStyle w:val="3"/>
      </w:pPr>
      <w:r w:rsidRPr="27123E28">
        <w:t>Examples</w:t>
      </w:r>
    </w:p>
    <w:tbl>
      <w:tblPr>
        <w:tblStyle w:val="af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57FA24B4" w14:textId="77777777" w:rsidR="0026660F" w:rsidRDefault="0026660F" w:rsidP="0026660F">
      <w:pPr>
        <w:pStyle w:val="2"/>
      </w:pPr>
      <w:r w:rsidRPr="27123E28">
        <w:t>Fibonacci Sequence</w:t>
      </w:r>
    </w:p>
    <w:p w14:paraId="325EF5C4" w14:textId="265448EC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hyperlink r:id="rId21" w:history="1">
        <w:r w:rsidRPr="008976F4">
          <w:rPr>
            <w:rStyle w:val="a9"/>
            <w:b/>
            <w:bCs/>
          </w:rPr>
          <w:t>here</w:t>
        </w:r>
      </w:hyperlink>
      <w:r w:rsidR="008976F4">
        <w:t>.</w:t>
      </w:r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6A5EA14C" w:rsidR="0026660F" w:rsidRPr="007E3028" w:rsidRDefault="0026660F" w:rsidP="0026660F">
      <w:pPr>
        <w:pStyle w:val="ac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="007F2C4A">
        <w:rPr>
          <w:rFonts w:ascii="Consolas" w:eastAsia="Consolas" w:hAnsi="Consolas" w:cs="Consolas"/>
          <w:b/>
          <w:bCs/>
        </w:rPr>
        <w:t xml:space="preserve">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ac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>The number {number} is not in the sequence</w:t>
      </w:r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3"/>
      </w:pPr>
      <w:r w:rsidRPr="27123E28">
        <w:lastRenderedPageBreak/>
        <w:t>Input</w:t>
      </w:r>
    </w:p>
    <w:p w14:paraId="2BE312F6" w14:textId="6FED60D3" w:rsidR="0026660F" w:rsidRDefault="0026660F" w:rsidP="0026660F">
      <w:pPr>
        <w:pStyle w:val="ac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ac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3"/>
        <w:rPr>
          <w:color w:val="00B050"/>
        </w:rPr>
      </w:pPr>
      <w:r w:rsidRPr="27123E28">
        <w:t>Examples</w:t>
      </w:r>
    </w:p>
    <w:tbl>
      <w:tblPr>
        <w:tblStyle w:val="af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- 13 is at index 7</w:t>
            </w:r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8E77F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B93EF" w14:textId="77777777" w:rsidR="008E77F7" w:rsidRDefault="008E77F7" w:rsidP="008068A2">
      <w:pPr>
        <w:spacing w:after="0" w:line="240" w:lineRule="auto"/>
      </w:pPr>
      <w:r>
        <w:separator/>
      </w:r>
    </w:p>
  </w:endnote>
  <w:endnote w:type="continuationSeparator" w:id="0">
    <w:p w14:paraId="48F565C0" w14:textId="77777777" w:rsidR="008E77F7" w:rsidRDefault="008E77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9FEB5" w14:textId="77777777" w:rsidR="008E77F7" w:rsidRDefault="008E77F7" w:rsidP="008068A2">
      <w:pPr>
        <w:spacing w:after="0" w:line="240" w:lineRule="auto"/>
      </w:pPr>
      <w:r>
        <w:separator/>
      </w:r>
    </w:p>
  </w:footnote>
  <w:footnote w:type="continuationSeparator" w:id="0">
    <w:p w14:paraId="424AC348" w14:textId="77777777" w:rsidR="008E77F7" w:rsidRDefault="008E77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019849">
    <w:abstractNumId w:val="0"/>
  </w:num>
  <w:num w:numId="2" w16cid:durableId="585648547">
    <w:abstractNumId w:val="47"/>
  </w:num>
  <w:num w:numId="3" w16cid:durableId="1189181092">
    <w:abstractNumId w:val="10"/>
  </w:num>
  <w:num w:numId="4" w16cid:durableId="1990207167">
    <w:abstractNumId w:val="31"/>
  </w:num>
  <w:num w:numId="5" w16cid:durableId="2129351195">
    <w:abstractNumId w:val="32"/>
  </w:num>
  <w:num w:numId="6" w16cid:durableId="1910770047">
    <w:abstractNumId w:val="37"/>
  </w:num>
  <w:num w:numId="7" w16cid:durableId="1133599696">
    <w:abstractNumId w:val="4"/>
  </w:num>
  <w:num w:numId="8" w16cid:durableId="322441393">
    <w:abstractNumId w:val="9"/>
  </w:num>
  <w:num w:numId="9" w16cid:durableId="151995532">
    <w:abstractNumId w:val="29"/>
  </w:num>
  <w:num w:numId="10" w16cid:durableId="2996491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674728">
    <w:abstractNumId w:val="5"/>
  </w:num>
  <w:num w:numId="12" w16cid:durableId="1983923994">
    <w:abstractNumId w:val="22"/>
  </w:num>
  <w:num w:numId="13" w16cid:durableId="1068771961">
    <w:abstractNumId w:val="2"/>
  </w:num>
  <w:num w:numId="14" w16cid:durableId="467166016">
    <w:abstractNumId w:val="35"/>
  </w:num>
  <w:num w:numId="15" w16cid:durableId="660887773">
    <w:abstractNumId w:val="11"/>
  </w:num>
  <w:num w:numId="16" w16cid:durableId="996030598">
    <w:abstractNumId w:val="41"/>
  </w:num>
  <w:num w:numId="17" w16cid:durableId="1025641665">
    <w:abstractNumId w:val="30"/>
  </w:num>
  <w:num w:numId="18" w16cid:durableId="1939866753">
    <w:abstractNumId w:val="46"/>
  </w:num>
  <w:num w:numId="19" w16cid:durableId="797382244">
    <w:abstractNumId w:val="38"/>
  </w:num>
  <w:num w:numId="20" w16cid:durableId="1711690102">
    <w:abstractNumId w:val="20"/>
  </w:num>
  <w:num w:numId="21" w16cid:durableId="1989286318">
    <w:abstractNumId w:val="34"/>
  </w:num>
  <w:num w:numId="22" w16cid:durableId="1455636559">
    <w:abstractNumId w:val="13"/>
  </w:num>
  <w:num w:numId="23" w16cid:durableId="1941329255">
    <w:abstractNumId w:val="16"/>
  </w:num>
  <w:num w:numId="24" w16cid:durableId="1171330376">
    <w:abstractNumId w:val="3"/>
  </w:num>
  <w:num w:numId="25" w16cid:durableId="54545485">
    <w:abstractNumId w:val="8"/>
  </w:num>
  <w:num w:numId="26" w16cid:durableId="385880727">
    <w:abstractNumId w:val="17"/>
  </w:num>
  <w:num w:numId="27" w16cid:durableId="2126849502">
    <w:abstractNumId w:val="40"/>
  </w:num>
  <w:num w:numId="28" w16cid:durableId="649289541">
    <w:abstractNumId w:val="18"/>
  </w:num>
  <w:num w:numId="29" w16cid:durableId="1918779958">
    <w:abstractNumId w:val="45"/>
  </w:num>
  <w:num w:numId="30" w16cid:durableId="10887356">
    <w:abstractNumId w:val="23"/>
  </w:num>
  <w:num w:numId="31" w16cid:durableId="1883900513">
    <w:abstractNumId w:val="12"/>
  </w:num>
  <w:num w:numId="32" w16cid:durableId="2107966931">
    <w:abstractNumId w:val="39"/>
  </w:num>
  <w:num w:numId="33" w16cid:durableId="2085951050">
    <w:abstractNumId w:val="42"/>
  </w:num>
  <w:num w:numId="34" w16cid:durableId="1663772024">
    <w:abstractNumId w:val="28"/>
  </w:num>
  <w:num w:numId="35" w16cid:durableId="1544830015">
    <w:abstractNumId w:val="44"/>
  </w:num>
  <w:num w:numId="36" w16cid:durableId="607389210">
    <w:abstractNumId w:val="6"/>
  </w:num>
  <w:num w:numId="37" w16cid:durableId="405033923">
    <w:abstractNumId w:val="25"/>
  </w:num>
  <w:num w:numId="38" w16cid:durableId="210118209">
    <w:abstractNumId w:val="15"/>
  </w:num>
  <w:num w:numId="39" w16cid:durableId="2114669116">
    <w:abstractNumId w:val="33"/>
  </w:num>
  <w:num w:numId="40" w16cid:durableId="1022323094">
    <w:abstractNumId w:val="26"/>
  </w:num>
  <w:num w:numId="41" w16cid:durableId="1852067357">
    <w:abstractNumId w:val="7"/>
  </w:num>
  <w:num w:numId="42" w16cid:durableId="1008677305">
    <w:abstractNumId w:val="27"/>
  </w:num>
  <w:num w:numId="43" w16cid:durableId="1916427728">
    <w:abstractNumId w:val="36"/>
  </w:num>
  <w:num w:numId="44" w16cid:durableId="861094005">
    <w:abstractNumId w:val="19"/>
  </w:num>
  <w:num w:numId="45" w16cid:durableId="989140518">
    <w:abstractNumId w:val="1"/>
  </w:num>
  <w:num w:numId="46" w16cid:durableId="870604663">
    <w:abstractNumId w:val="43"/>
  </w:num>
  <w:num w:numId="47" w16cid:durableId="1948151402">
    <w:abstractNumId w:val="21"/>
  </w:num>
  <w:num w:numId="48" w16cid:durableId="1141531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qgUA1UvC/i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81B"/>
    <w:rsid w:val="00025F04"/>
    <w:rsid w:val="00027507"/>
    <w:rsid w:val="00051C23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1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12E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769A0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C7FB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2531"/>
    <w:rsid w:val="006D239A"/>
    <w:rsid w:val="006E1302"/>
    <w:rsid w:val="006E2245"/>
    <w:rsid w:val="006E55B4"/>
    <w:rsid w:val="006E7CA5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2C4A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2F56"/>
    <w:rsid w:val="00896E4A"/>
    <w:rsid w:val="008976F4"/>
    <w:rsid w:val="008B07D7"/>
    <w:rsid w:val="008B557F"/>
    <w:rsid w:val="008C2344"/>
    <w:rsid w:val="008C2B83"/>
    <w:rsid w:val="008C5930"/>
    <w:rsid w:val="008D6097"/>
    <w:rsid w:val="008E4CF8"/>
    <w:rsid w:val="008E6CF3"/>
    <w:rsid w:val="008E77F7"/>
    <w:rsid w:val="008F202C"/>
    <w:rsid w:val="008F29AD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5C5B"/>
    <w:rsid w:val="00965DB8"/>
    <w:rsid w:val="0096684B"/>
    <w:rsid w:val="00972C7F"/>
    <w:rsid w:val="00976E46"/>
    <w:rsid w:val="009B17DD"/>
    <w:rsid w:val="009B3E80"/>
    <w:rsid w:val="009B4FB4"/>
    <w:rsid w:val="009C0C39"/>
    <w:rsid w:val="009C6796"/>
    <w:rsid w:val="009D1805"/>
    <w:rsid w:val="009E1A09"/>
    <w:rsid w:val="00A02545"/>
    <w:rsid w:val="00A025E6"/>
    <w:rsid w:val="00A05555"/>
    <w:rsid w:val="00A055F2"/>
    <w:rsid w:val="00A06D89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08B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07C3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47F1E"/>
    <w:rsid w:val="00D50F79"/>
    <w:rsid w:val="00D7223E"/>
    <w:rsid w:val="00D73957"/>
    <w:rsid w:val="00D8395C"/>
    <w:rsid w:val="00D87826"/>
    <w:rsid w:val="00D910AA"/>
    <w:rsid w:val="00DA028F"/>
    <w:rsid w:val="00DC28E6"/>
    <w:rsid w:val="00DC79E8"/>
    <w:rsid w:val="00DD1B7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E4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976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hyperlink" Target="https://www.geeksforgeeks.org/python-ascii-art-using-pyfiglet-module/" TargetMode="External"/><Relationship Id="rId18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hyperlink" Target="https://en.wikipedia.org/wiki/Fibonacci_numbe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math-module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562</Words>
  <Characters>320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>Python Advanced - Modules</vt:lpstr>
      <vt:lpstr>Lab: Modules</vt:lpstr>
      <vt:lpstr>    Calculate Logarithm</vt:lpstr>
      <vt:lpstr>        Input</vt:lpstr>
      <vt:lpstr>        Examples</vt:lpstr>
      <vt:lpstr>        Hints</vt:lpstr>
      <vt:lpstr>    ASCII Art</vt:lpstr>
      <vt:lpstr>        Directions</vt:lpstr>
      <vt:lpstr>        Examples</vt:lpstr>
      <vt:lpstr>        Hints</vt:lpstr>
      <vt:lpstr>    Triangle</vt:lpstr>
      <vt:lpstr>        Examples</vt:lpstr>
      <vt:lpstr>        Hints</vt:lpstr>
      <vt:lpstr>    Mathematical Operations</vt:lpstr>
      <vt:lpstr>        Input</vt:lpstr>
      <vt:lpstr>        Output</vt:lpstr>
      <vt:lpstr>        Examples</vt:lpstr>
      <vt:lpstr>    Fibonacci Sequence</vt:lpstr>
      <vt:lpstr>        Input</vt:lpstr>
      <vt:lpstr>        Output</vt:lpstr>
      <vt:lpstr>        Examples</vt:lpstr>
    </vt:vector>
  </TitlesOfParts>
  <Company>SoftUni – https://softuni.org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9</cp:revision>
  <cp:lastPrinted>2015-10-26T22:35:00Z</cp:lastPrinted>
  <dcterms:created xsi:type="dcterms:W3CDTF">2019-11-12T12:29:00Z</dcterms:created>
  <dcterms:modified xsi:type="dcterms:W3CDTF">2024-04-18T08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61c4a49fd798748d245d1ba232b0f34bef46e2cb4e8a88ddd5f1a8a5b6cbb</vt:lpwstr>
  </property>
</Properties>
</file>